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9372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d9ff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e79f8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7T05:12:52Z</dcterms:created>
  <dcterms:modified xsi:type="dcterms:W3CDTF">2020-05-17T05:12:52Z</dcterms:modified>
</cp:coreProperties>
</file>